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22FAA" w14:textId="77777777" w:rsidR="00D2172E" w:rsidRPr="00D2172E" w:rsidRDefault="00D2172E" w:rsidP="00D2172E">
      <w:pPr>
        <w:keepNext/>
        <w:keepLines/>
        <w:spacing w:before="340" w:after="330" w:line="578" w:lineRule="auto"/>
        <w:jc w:val="center"/>
        <w:outlineLvl w:val="0"/>
        <w:rPr>
          <w:rFonts w:ascii="等线" w:eastAsia="等线" w:hAnsi="等线" w:cs="Times New Roman"/>
          <w:b/>
          <w:bCs/>
          <w:kern w:val="44"/>
          <w:sz w:val="44"/>
          <w:szCs w:val="44"/>
        </w:rPr>
      </w:pPr>
      <w:r w:rsidRPr="00D2172E">
        <w:rPr>
          <w:rFonts w:ascii="等线" w:eastAsia="等线" w:hAnsi="等线" w:cs="Times New Roman" w:hint="eastAsia"/>
          <w:b/>
          <w:bCs/>
          <w:kern w:val="44"/>
          <w:sz w:val="44"/>
          <w:szCs w:val="44"/>
        </w:rPr>
        <w:t>数据库线上课程教学要求</w:t>
      </w:r>
    </w:p>
    <w:p w14:paraId="4C6B908E" w14:textId="77777777" w:rsidR="00D2172E" w:rsidRPr="00D2172E" w:rsidRDefault="00D2172E" w:rsidP="00D2172E">
      <w:pPr>
        <w:jc w:val="center"/>
        <w:rPr>
          <w:rFonts w:ascii="楷体" w:eastAsia="楷体" w:hAnsi="楷体" w:cs="Times New Roman"/>
          <w:sz w:val="32"/>
          <w:szCs w:val="32"/>
        </w:rPr>
      </w:pPr>
      <w:r w:rsidRPr="00D2172E">
        <w:rPr>
          <w:rFonts w:ascii="楷体" w:eastAsia="楷体" w:hAnsi="楷体" w:cs="Times New Roman" w:hint="eastAsia"/>
          <w:sz w:val="32"/>
          <w:szCs w:val="32"/>
        </w:rPr>
        <w:t>陈健</w:t>
      </w:r>
    </w:p>
    <w:p w14:paraId="559584E8" w14:textId="77777777" w:rsidR="00D2172E" w:rsidRPr="00D2172E" w:rsidRDefault="00D2172E" w:rsidP="00D2172E">
      <w:pPr>
        <w:rPr>
          <w:rFonts w:ascii="等线" w:eastAsia="等线" w:hAnsi="等线" w:cs="Times New Roman"/>
          <w:sz w:val="24"/>
          <w:szCs w:val="24"/>
        </w:rPr>
      </w:pPr>
    </w:p>
    <w:p w14:paraId="641892A5" w14:textId="77777777" w:rsidR="00D2172E" w:rsidRPr="00D2172E" w:rsidRDefault="00D2172E" w:rsidP="00D2172E">
      <w:pPr>
        <w:numPr>
          <w:ilvl w:val="0"/>
          <w:numId w:val="38"/>
        </w:numPr>
        <w:rPr>
          <w:rFonts w:ascii="等线" w:eastAsia="等线" w:hAnsi="等线" w:cs="Times New Roman"/>
          <w:sz w:val="24"/>
          <w:szCs w:val="24"/>
        </w:rPr>
      </w:pPr>
      <w:r w:rsidRPr="00D2172E">
        <w:rPr>
          <w:rFonts w:ascii="等线" w:eastAsia="等线" w:hAnsi="等线" w:cs="Times New Roman" w:hint="eastAsia"/>
          <w:sz w:val="24"/>
          <w:szCs w:val="24"/>
        </w:rPr>
        <w:t>课前预习：可自行预习老师上传到QQ群的课件，或</w:t>
      </w:r>
      <w:proofErr w:type="gramStart"/>
      <w:r w:rsidRPr="00D2172E">
        <w:rPr>
          <w:rFonts w:ascii="等线" w:eastAsia="等线" w:hAnsi="等线" w:cs="Times New Roman" w:hint="eastAsia"/>
          <w:sz w:val="24"/>
          <w:szCs w:val="24"/>
        </w:rPr>
        <w:t>学习慕课资源</w:t>
      </w:r>
      <w:proofErr w:type="gramEnd"/>
      <w:r w:rsidRPr="00D2172E">
        <w:rPr>
          <w:rFonts w:ascii="等线" w:eastAsia="等线" w:hAnsi="等线" w:cs="Times New Roman" w:hint="eastAsia"/>
          <w:sz w:val="24"/>
          <w:szCs w:val="24"/>
        </w:rPr>
        <w:t>（课件中有介绍），查找资料。</w:t>
      </w:r>
    </w:p>
    <w:p w14:paraId="1DBEA008" w14:textId="77777777" w:rsidR="00D2172E" w:rsidRPr="00D2172E" w:rsidRDefault="00D2172E" w:rsidP="00D2172E">
      <w:pPr>
        <w:numPr>
          <w:ilvl w:val="0"/>
          <w:numId w:val="38"/>
        </w:numPr>
        <w:rPr>
          <w:rFonts w:ascii="等线" w:eastAsia="等线" w:hAnsi="等线" w:cs="Times New Roman"/>
          <w:sz w:val="24"/>
          <w:szCs w:val="24"/>
        </w:rPr>
      </w:pPr>
      <w:r w:rsidRPr="00D2172E">
        <w:rPr>
          <w:rFonts w:ascii="等线" w:eastAsia="等线" w:hAnsi="等线" w:cs="Times New Roman" w:hint="eastAsia"/>
          <w:sz w:val="24"/>
          <w:szCs w:val="24"/>
        </w:rPr>
        <w:t>上课：按时进行收看课程视频，参与课堂提问、研讨，提交现场问题回答等教学环节。</w:t>
      </w:r>
    </w:p>
    <w:p w14:paraId="350E0F73" w14:textId="77777777" w:rsidR="00D2172E" w:rsidRPr="00D2172E" w:rsidRDefault="00D2172E" w:rsidP="00D2172E">
      <w:pPr>
        <w:numPr>
          <w:ilvl w:val="0"/>
          <w:numId w:val="38"/>
        </w:numPr>
        <w:rPr>
          <w:rFonts w:ascii="等线" w:eastAsia="等线" w:hAnsi="等线" w:cs="Times New Roman"/>
          <w:sz w:val="24"/>
          <w:szCs w:val="24"/>
        </w:rPr>
      </w:pPr>
      <w:r w:rsidRPr="00D2172E">
        <w:rPr>
          <w:rFonts w:ascii="等线" w:eastAsia="等线" w:hAnsi="等线" w:cs="Times New Roman" w:hint="eastAsia"/>
          <w:sz w:val="24"/>
          <w:szCs w:val="24"/>
        </w:rPr>
        <w:t>课后：加强课本阅读，并从互联网查阅更多材料，并独立完成课程作业！</w:t>
      </w:r>
    </w:p>
    <w:p w14:paraId="77737F9F" w14:textId="77777777" w:rsidR="00D2172E" w:rsidRPr="00D2172E" w:rsidRDefault="00D2172E" w:rsidP="00D2172E">
      <w:pPr>
        <w:rPr>
          <w:rFonts w:ascii="等线" w:eastAsia="等线" w:hAnsi="等线" w:cs="Times New Roman"/>
          <w:sz w:val="24"/>
          <w:szCs w:val="24"/>
        </w:rPr>
      </w:pPr>
    </w:p>
    <w:p w14:paraId="24F3F697" w14:textId="77777777" w:rsidR="00D2172E" w:rsidRPr="00D2172E" w:rsidRDefault="00D2172E" w:rsidP="00D2172E">
      <w:pPr>
        <w:rPr>
          <w:rFonts w:ascii="等线" w:eastAsia="等线" w:hAnsi="等线" w:cs="Times New Roman"/>
          <w:sz w:val="24"/>
          <w:szCs w:val="24"/>
        </w:rPr>
      </w:pPr>
      <w:r w:rsidRPr="00D2172E">
        <w:rPr>
          <w:rFonts w:ascii="等线" w:eastAsia="等线" w:hAnsi="等线" w:cs="Times New Roman" w:hint="eastAsia"/>
          <w:sz w:val="24"/>
          <w:szCs w:val="24"/>
        </w:rPr>
        <w:t>注意：线上教学，尽量做充分的预习！</w:t>
      </w:r>
    </w:p>
    <w:p w14:paraId="3E47D433" w14:textId="77777777" w:rsidR="00D2172E" w:rsidRPr="00D2172E" w:rsidRDefault="00D2172E" w:rsidP="00D2172E">
      <w:pPr>
        <w:rPr>
          <w:rFonts w:ascii="等线" w:eastAsia="等线" w:hAnsi="等线" w:cs="Times New Roman"/>
          <w:sz w:val="24"/>
          <w:szCs w:val="24"/>
        </w:rPr>
      </w:pPr>
    </w:p>
    <w:p w14:paraId="4C60FE9D" w14:textId="57DC4E71" w:rsidR="004A40BD" w:rsidRPr="00D2172E" w:rsidRDefault="004A40BD" w:rsidP="00D2172E">
      <w:bookmarkStart w:id="0" w:name="_GoBack"/>
      <w:bookmarkEnd w:id="0"/>
    </w:p>
    <w:sectPr w:rsidR="004A40BD" w:rsidRPr="00D2172E" w:rsidSect="009B24CF">
      <w:footerReference w:type="default" r:id="rId8"/>
      <w:pgSz w:w="11906" w:h="16838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C0B4D" w14:textId="77777777" w:rsidR="000C42B8" w:rsidRDefault="000C42B8" w:rsidP="003B3248">
      <w:r>
        <w:separator/>
      </w:r>
    </w:p>
  </w:endnote>
  <w:endnote w:type="continuationSeparator" w:id="0">
    <w:p w14:paraId="30883F11" w14:textId="77777777" w:rsidR="000C42B8" w:rsidRDefault="000C42B8" w:rsidP="003B3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</w:rPr>
      <w:id w:val="864485151"/>
      <w:docPartObj>
        <w:docPartGallery w:val="Page Numbers (Bottom of Page)"/>
        <w:docPartUnique/>
      </w:docPartObj>
    </w:sdtPr>
    <w:sdtEndPr/>
    <w:sdtContent>
      <w:p w14:paraId="2C04DBC1" w14:textId="77777777" w:rsidR="00507620" w:rsidRPr="003B3248" w:rsidRDefault="00507620">
        <w:pPr>
          <w:pStyle w:val="ab"/>
          <w:jc w:val="center"/>
          <w:rPr>
            <w:sz w:val="24"/>
          </w:rPr>
        </w:pPr>
        <w:r w:rsidRPr="003B3248">
          <w:rPr>
            <w:sz w:val="24"/>
          </w:rPr>
          <w:fldChar w:fldCharType="begin"/>
        </w:r>
        <w:r w:rsidRPr="003B3248">
          <w:rPr>
            <w:sz w:val="24"/>
          </w:rPr>
          <w:instrText>PAGE   \* MERGEFORMAT</w:instrText>
        </w:r>
        <w:r w:rsidRPr="003B3248">
          <w:rPr>
            <w:sz w:val="24"/>
          </w:rPr>
          <w:fldChar w:fldCharType="separate"/>
        </w:r>
        <w:r w:rsidRPr="00DB25BA">
          <w:rPr>
            <w:noProof/>
            <w:sz w:val="24"/>
            <w:lang w:val="zh-CN"/>
          </w:rPr>
          <w:t>25</w:t>
        </w:r>
        <w:r w:rsidRPr="003B3248">
          <w:rPr>
            <w:sz w:val="24"/>
          </w:rPr>
          <w:fldChar w:fldCharType="end"/>
        </w:r>
      </w:p>
    </w:sdtContent>
  </w:sdt>
  <w:p w14:paraId="516F540D" w14:textId="77777777" w:rsidR="00507620" w:rsidRDefault="0050762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78778" w14:textId="77777777" w:rsidR="000C42B8" w:rsidRDefault="000C42B8" w:rsidP="003B3248">
      <w:r>
        <w:separator/>
      </w:r>
    </w:p>
  </w:footnote>
  <w:footnote w:type="continuationSeparator" w:id="0">
    <w:p w14:paraId="3C09B1DB" w14:textId="77777777" w:rsidR="000C42B8" w:rsidRDefault="000C42B8" w:rsidP="003B3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8121E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56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" w15:restartNumberingAfterBreak="0">
    <w:nsid w:val="04446248"/>
    <w:multiLevelType w:val="hybridMultilevel"/>
    <w:tmpl w:val="9FC83DF6"/>
    <w:lvl w:ilvl="0" w:tplc="97AC16A8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045120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8E201B6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8B7E27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1C341B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2421BD"/>
    <w:multiLevelType w:val="hybridMultilevel"/>
    <w:tmpl w:val="1D468EDC"/>
    <w:lvl w:ilvl="0" w:tplc="3DEE625C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9C24CA0"/>
    <w:multiLevelType w:val="hybridMultilevel"/>
    <w:tmpl w:val="9500AF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A25465F"/>
    <w:multiLevelType w:val="hybridMultilevel"/>
    <w:tmpl w:val="CD2205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11688C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1946CF0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6775ED5"/>
    <w:multiLevelType w:val="hybridMultilevel"/>
    <w:tmpl w:val="D31A40A8"/>
    <w:lvl w:ilvl="0" w:tplc="AC8893DE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8353A98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CED4678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D1D6575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F5F0E8A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74454D"/>
    <w:multiLevelType w:val="hybridMultilevel"/>
    <w:tmpl w:val="4CF0FF8C"/>
    <w:lvl w:ilvl="0" w:tplc="32D8E0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7" w15:restartNumberingAfterBreak="0">
    <w:nsid w:val="35A23E4B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91173CC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BDA5BB5"/>
    <w:multiLevelType w:val="hybridMultilevel"/>
    <w:tmpl w:val="0E2604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2B01491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2EC0D82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47520C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ABD7561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0AD3F09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3AA5BB7"/>
    <w:multiLevelType w:val="hybridMultilevel"/>
    <w:tmpl w:val="9FB8E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91E22A6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4A51DA"/>
    <w:multiLevelType w:val="hybridMultilevel"/>
    <w:tmpl w:val="AF90CA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2A63760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5431760"/>
    <w:multiLevelType w:val="hybridMultilevel"/>
    <w:tmpl w:val="F6105164"/>
    <w:lvl w:ilvl="0" w:tplc="0916D474">
      <w:start w:val="1"/>
      <w:numFmt w:val="decimal"/>
      <w:lvlText w:val="（%1）"/>
      <w:lvlJc w:val="left"/>
      <w:pPr>
        <w:ind w:left="397" w:hanging="1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BE1729D"/>
    <w:multiLevelType w:val="hybridMultilevel"/>
    <w:tmpl w:val="8E78F2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C1112AE"/>
    <w:multiLevelType w:val="hybridMultilevel"/>
    <w:tmpl w:val="AE7C7A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04017E2"/>
    <w:multiLevelType w:val="hybridMultilevel"/>
    <w:tmpl w:val="9FC83DF6"/>
    <w:lvl w:ilvl="0" w:tplc="97AC16A8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E5648C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81174DB"/>
    <w:multiLevelType w:val="hybridMultilevel"/>
    <w:tmpl w:val="7F5C86B0"/>
    <w:lvl w:ilvl="0" w:tplc="3DEE625C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9C72A9C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BC2220E"/>
    <w:multiLevelType w:val="hybridMultilevel"/>
    <w:tmpl w:val="372630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D78325A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20"/>
  </w:num>
  <w:num w:numId="3">
    <w:abstractNumId w:val="35"/>
  </w:num>
  <w:num w:numId="4">
    <w:abstractNumId w:val="0"/>
  </w:num>
  <w:num w:numId="5">
    <w:abstractNumId w:val="28"/>
  </w:num>
  <w:num w:numId="6">
    <w:abstractNumId w:val="33"/>
  </w:num>
  <w:num w:numId="7">
    <w:abstractNumId w:val="37"/>
  </w:num>
  <w:num w:numId="8">
    <w:abstractNumId w:val="26"/>
  </w:num>
  <w:num w:numId="9">
    <w:abstractNumId w:val="32"/>
  </w:num>
  <w:num w:numId="10">
    <w:abstractNumId w:val="1"/>
  </w:num>
  <w:num w:numId="11">
    <w:abstractNumId w:val="31"/>
  </w:num>
  <w:num w:numId="12">
    <w:abstractNumId w:val="16"/>
  </w:num>
  <w:num w:numId="13">
    <w:abstractNumId w:val="24"/>
  </w:num>
  <w:num w:numId="14">
    <w:abstractNumId w:val="13"/>
  </w:num>
  <w:num w:numId="15">
    <w:abstractNumId w:val="10"/>
  </w:num>
  <w:num w:numId="16">
    <w:abstractNumId w:val="15"/>
  </w:num>
  <w:num w:numId="17">
    <w:abstractNumId w:val="14"/>
  </w:num>
  <w:num w:numId="18">
    <w:abstractNumId w:val="18"/>
  </w:num>
  <w:num w:numId="19">
    <w:abstractNumId w:val="3"/>
  </w:num>
  <w:num w:numId="20">
    <w:abstractNumId w:val="22"/>
  </w:num>
  <w:num w:numId="21">
    <w:abstractNumId w:val="17"/>
  </w:num>
  <w:num w:numId="22">
    <w:abstractNumId w:val="5"/>
  </w:num>
  <w:num w:numId="23">
    <w:abstractNumId w:val="12"/>
  </w:num>
  <w:num w:numId="24">
    <w:abstractNumId w:val="9"/>
  </w:num>
  <w:num w:numId="25">
    <w:abstractNumId w:val="29"/>
  </w:num>
  <w:num w:numId="26">
    <w:abstractNumId w:val="2"/>
  </w:num>
  <w:num w:numId="27">
    <w:abstractNumId w:val="4"/>
  </w:num>
  <w:num w:numId="28">
    <w:abstractNumId w:val="21"/>
  </w:num>
  <w:num w:numId="29">
    <w:abstractNumId w:val="19"/>
  </w:num>
  <w:num w:numId="30">
    <w:abstractNumId w:val="27"/>
  </w:num>
  <w:num w:numId="31">
    <w:abstractNumId w:val="7"/>
  </w:num>
  <w:num w:numId="32">
    <w:abstractNumId w:val="36"/>
  </w:num>
  <w:num w:numId="33">
    <w:abstractNumId w:val="6"/>
  </w:num>
  <w:num w:numId="34">
    <w:abstractNumId w:val="23"/>
  </w:num>
  <w:num w:numId="35">
    <w:abstractNumId w:val="34"/>
  </w:num>
  <w:num w:numId="36">
    <w:abstractNumId w:val="25"/>
  </w:num>
  <w:num w:numId="37">
    <w:abstractNumId w:val="30"/>
  </w:num>
  <w:num w:numId="38">
    <w:abstractNumId w:val="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rc0t7A0sTQxMTFW0lEKTi0uzszPAykwrgUAbBkIYywAAAA="/>
  </w:docVars>
  <w:rsids>
    <w:rsidRoot w:val="000767E6"/>
    <w:rsid w:val="000146D1"/>
    <w:rsid w:val="00015A77"/>
    <w:rsid w:val="000263AA"/>
    <w:rsid w:val="00031512"/>
    <w:rsid w:val="00031AC6"/>
    <w:rsid w:val="00034ADC"/>
    <w:rsid w:val="00035907"/>
    <w:rsid w:val="00036255"/>
    <w:rsid w:val="000419C8"/>
    <w:rsid w:val="00041D5E"/>
    <w:rsid w:val="00051BB2"/>
    <w:rsid w:val="00052455"/>
    <w:rsid w:val="0005313F"/>
    <w:rsid w:val="00053F9A"/>
    <w:rsid w:val="00056EB7"/>
    <w:rsid w:val="00056ECB"/>
    <w:rsid w:val="00061D1C"/>
    <w:rsid w:val="00061EAA"/>
    <w:rsid w:val="00065C4F"/>
    <w:rsid w:val="00066B38"/>
    <w:rsid w:val="000767E6"/>
    <w:rsid w:val="00077E47"/>
    <w:rsid w:val="00083AB7"/>
    <w:rsid w:val="00091888"/>
    <w:rsid w:val="00097AEC"/>
    <w:rsid w:val="000A54A6"/>
    <w:rsid w:val="000A7A98"/>
    <w:rsid w:val="000B338B"/>
    <w:rsid w:val="000B452F"/>
    <w:rsid w:val="000C42B8"/>
    <w:rsid w:val="000C7277"/>
    <w:rsid w:val="000D5D12"/>
    <w:rsid w:val="000F0D06"/>
    <w:rsid w:val="001005B0"/>
    <w:rsid w:val="00100FB2"/>
    <w:rsid w:val="00105361"/>
    <w:rsid w:val="00114B01"/>
    <w:rsid w:val="00126C37"/>
    <w:rsid w:val="0012788A"/>
    <w:rsid w:val="00131081"/>
    <w:rsid w:val="00142313"/>
    <w:rsid w:val="00154C71"/>
    <w:rsid w:val="00155B16"/>
    <w:rsid w:val="0015642A"/>
    <w:rsid w:val="00156C54"/>
    <w:rsid w:val="00157E16"/>
    <w:rsid w:val="00167605"/>
    <w:rsid w:val="00172516"/>
    <w:rsid w:val="00176DA2"/>
    <w:rsid w:val="0017767E"/>
    <w:rsid w:val="0019065F"/>
    <w:rsid w:val="00191578"/>
    <w:rsid w:val="001915DD"/>
    <w:rsid w:val="00193C85"/>
    <w:rsid w:val="001A201D"/>
    <w:rsid w:val="001A2945"/>
    <w:rsid w:val="001A77E1"/>
    <w:rsid w:val="001B171A"/>
    <w:rsid w:val="001C1D1F"/>
    <w:rsid w:val="001C371D"/>
    <w:rsid w:val="001C62AE"/>
    <w:rsid w:val="001C65CF"/>
    <w:rsid w:val="001C6D18"/>
    <w:rsid w:val="001D19B1"/>
    <w:rsid w:val="001D38E5"/>
    <w:rsid w:val="001D670D"/>
    <w:rsid w:val="001D7A63"/>
    <w:rsid w:val="001E1FF5"/>
    <w:rsid w:val="001F7BEE"/>
    <w:rsid w:val="002065DC"/>
    <w:rsid w:val="00210FF3"/>
    <w:rsid w:val="00211A41"/>
    <w:rsid w:val="00212FA1"/>
    <w:rsid w:val="00217BFE"/>
    <w:rsid w:val="00226B4C"/>
    <w:rsid w:val="00234375"/>
    <w:rsid w:val="00246221"/>
    <w:rsid w:val="00263BCB"/>
    <w:rsid w:val="00274987"/>
    <w:rsid w:val="00275088"/>
    <w:rsid w:val="00291EC1"/>
    <w:rsid w:val="002920B2"/>
    <w:rsid w:val="00293B2C"/>
    <w:rsid w:val="002A5A3D"/>
    <w:rsid w:val="002B0729"/>
    <w:rsid w:val="002B453E"/>
    <w:rsid w:val="002C4421"/>
    <w:rsid w:val="002D329D"/>
    <w:rsid w:val="002D4643"/>
    <w:rsid w:val="002D6811"/>
    <w:rsid w:val="002E1270"/>
    <w:rsid w:val="002E6F2C"/>
    <w:rsid w:val="002F6739"/>
    <w:rsid w:val="00302594"/>
    <w:rsid w:val="00310572"/>
    <w:rsid w:val="00321065"/>
    <w:rsid w:val="00321C68"/>
    <w:rsid w:val="00331D1F"/>
    <w:rsid w:val="00337AED"/>
    <w:rsid w:val="00341056"/>
    <w:rsid w:val="00344DA4"/>
    <w:rsid w:val="0034706A"/>
    <w:rsid w:val="003519F9"/>
    <w:rsid w:val="00354B46"/>
    <w:rsid w:val="00357232"/>
    <w:rsid w:val="00366534"/>
    <w:rsid w:val="00374728"/>
    <w:rsid w:val="00380B05"/>
    <w:rsid w:val="003871B2"/>
    <w:rsid w:val="00397992"/>
    <w:rsid w:val="003A0B42"/>
    <w:rsid w:val="003A25FB"/>
    <w:rsid w:val="003B3087"/>
    <w:rsid w:val="003B3248"/>
    <w:rsid w:val="003B5656"/>
    <w:rsid w:val="003C0707"/>
    <w:rsid w:val="003C4DBE"/>
    <w:rsid w:val="003D38AB"/>
    <w:rsid w:val="003D5B03"/>
    <w:rsid w:val="003E4AED"/>
    <w:rsid w:val="003E4FE1"/>
    <w:rsid w:val="003F0B78"/>
    <w:rsid w:val="003F40AD"/>
    <w:rsid w:val="003F416F"/>
    <w:rsid w:val="00405B9C"/>
    <w:rsid w:val="00406F02"/>
    <w:rsid w:val="00410313"/>
    <w:rsid w:val="00414BD8"/>
    <w:rsid w:val="00417AE0"/>
    <w:rsid w:val="0043347B"/>
    <w:rsid w:val="00437AB4"/>
    <w:rsid w:val="00437AC1"/>
    <w:rsid w:val="00437B36"/>
    <w:rsid w:val="0045088B"/>
    <w:rsid w:val="00450A22"/>
    <w:rsid w:val="00450D43"/>
    <w:rsid w:val="004520FB"/>
    <w:rsid w:val="00453FA6"/>
    <w:rsid w:val="00464E2C"/>
    <w:rsid w:val="00465289"/>
    <w:rsid w:val="00465594"/>
    <w:rsid w:val="00471EE5"/>
    <w:rsid w:val="004861F5"/>
    <w:rsid w:val="00494E40"/>
    <w:rsid w:val="004A40BD"/>
    <w:rsid w:val="004A52E6"/>
    <w:rsid w:val="004B5A28"/>
    <w:rsid w:val="004B7CDF"/>
    <w:rsid w:val="004C2FD5"/>
    <w:rsid w:val="004C7303"/>
    <w:rsid w:val="004E0EB7"/>
    <w:rsid w:val="004E2453"/>
    <w:rsid w:val="004E338F"/>
    <w:rsid w:val="004E5A19"/>
    <w:rsid w:val="004F59A5"/>
    <w:rsid w:val="0050401A"/>
    <w:rsid w:val="0050496A"/>
    <w:rsid w:val="005056EB"/>
    <w:rsid w:val="00505C9D"/>
    <w:rsid w:val="00507620"/>
    <w:rsid w:val="00511B24"/>
    <w:rsid w:val="00514474"/>
    <w:rsid w:val="005145E2"/>
    <w:rsid w:val="0052097D"/>
    <w:rsid w:val="00520AF5"/>
    <w:rsid w:val="0052651C"/>
    <w:rsid w:val="005269E6"/>
    <w:rsid w:val="00531C62"/>
    <w:rsid w:val="005320EB"/>
    <w:rsid w:val="0053311C"/>
    <w:rsid w:val="00541121"/>
    <w:rsid w:val="00546819"/>
    <w:rsid w:val="00551FDE"/>
    <w:rsid w:val="00553EF2"/>
    <w:rsid w:val="005550B4"/>
    <w:rsid w:val="00564556"/>
    <w:rsid w:val="00564C5B"/>
    <w:rsid w:val="00570F56"/>
    <w:rsid w:val="00573CB4"/>
    <w:rsid w:val="005839BC"/>
    <w:rsid w:val="005864F3"/>
    <w:rsid w:val="005924B4"/>
    <w:rsid w:val="00592C4E"/>
    <w:rsid w:val="005A6B06"/>
    <w:rsid w:val="005B29D6"/>
    <w:rsid w:val="005D3B3A"/>
    <w:rsid w:val="005D6CAF"/>
    <w:rsid w:val="005E33F1"/>
    <w:rsid w:val="005E4A60"/>
    <w:rsid w:val="005E59B8"/>
    <w:rsid w:val="005F0666"/>
    <w:rsid w:val="005F3465"/>
    <w:rsid w:val="005F540A"/>
    <w:rsid w:val="005F6103"/>
    <w:rsid w:val="00600C79"/>
    <w:rsid w:val="006105B8"/>
    <w:rsid w:val="00611867"/>
    <w:rsid w:val="0061525E"/>
    <w:rsid w:val="00621709"/>
    <w:rsid w:val="006226B4"/>
    <w:rsid w:val="00623830"/>
    <w:rsid w:val="00627C22"/>
    <w:rsid w:val="00631CDA"/>
    <w:rsid w:val="00634B33"/>
    <w:rsid w:val="00637BDB"/>
    <w:rsid w:val="00642CED"/>
    <w:rsid w:val="00645876"/>
    <w:rsid w:val="00654BAB"/>
    <w:rsid w:val="00661215"/>
    <w:rsid w:val="00666716"/>
    <w:rsid w:val="00671802"/>
    <w:rsid w:val="00671A5D"/>
    <w:rsid w:val="00692FEC"/>
    <w:rsid w:val="006A1F53"/>
    <w:rsid w:val="006A3173"/>
    <w:rsid w:val="006A75D3"/>
    <w:rsid w:val="006B0EA6"/>
    <w:rsid w:val="006B3988"/>
    <w:rsid w:val="006C281B"/>
    <w:rsid w:val="006C581F"/>
    <w:rsid w:val="006D08CD"/>
    <w:rsid w:val="006D211C"/>
    <w:rsid w:val="006D3202"/>
    <w:rsid w:val="006D37DF"/>
    <w:rsid w:val="006E60E8"/>
    <w:rsid w:val="006F0E12"/>
    <w:rsid w:val="006F3226"/>
    <w:rsid w:val="006F3F3B"/>
    <w:rsid w:val="00701805"/>
    <w:rsid w:val="007055D5"/>
    <w:rsid w:val="0071323B"/>
    <w:rsid w:val="00713AF8"/>
    <w:rsid w:val="00713E88"/>
    <w:rsid w:val="00714B68"/>
    <w:rsid w:val="007151AF"/>
    <w:rsid w:val="00717FDA"/>
    <w:rsid w:val="00723791"/>
    <w:rsid w:val="00735635"/>
    <w:rsid w:val="0074303A"/>
    <w:rsid w:val="0075436C"/>
    <w:rsid w:val="00755D53"/>
    <w:rsid w:val="00756918"/>
    <w:rsid w:val="007677BA"/>
    <w:rsid w:val="00767DEE"/>
    <w:rsid w:val="007760C8"/>
    <w:rsid w:val="00777A7A"/>
    <w:rsid w:val="00780455"/>
    <w:rsid w:val="00790CF2"/>
    <w:rsid w:val="00792256"/>
    <w:rsid w:val="00793B26"/>
    <w:rsid w:val="0079550A"/>
    <w:rsid w:val="007A4C38"/>
    <w:rsid w:val="007B69C3"/>
    <w:rsid w:val="007D2BD9"/>
    <w:rsid w:val="007D4AFC"/>
    <w:rsid w:val="007D5FAD"/>
    <w:rsid w:val="007D7586"/>
    <w:rsid w:val="007E280B"/>
    <w:rsid w:val="007E6E1A"/>
    <w:rsid w:val="00801557"/>
    <w:rsid w:val="008039A1"/>
    <w:rsid w:val="00806CA8"/>
    <w:rsid w:val="008118C2"/>
    <w:rsid w:val="00822FEE"/>
    <w:rsid w:val="00827EFD"/>
    <w:rsid w:val="008316CD"/>
    <w:rsid w:val="0083413D"/>
    <w:rsid w:val="00836429"/>
    <w:rsid w:val="00845E20"/>
    <w:rsid w:val="00860043"/>
    <w:rsid w:val="00863BD7"/>
    <w:rsid w:val="008678B1"/>
    <w:rsid w:val="00867E61"/>
    <w:rsid w:val="00872059"/>
    <w:rsid w:val="00872B86"/>
    <w:rsid w:val="0087412B"/>
    <w:rsid w:val="00874A05"/>
    <w:rsid w:val="00886306"/>
    <w:rsid w:val="00892E78"/>
    <w:rsid w:val="008A40E2"/>
    <w:rsid w:val="008A5982"/>
    <w:rsid w:val="008B3406"/>
    <w:rsid w:val="008B4D84"/>
    <w:rsid w:val="008B578B"/>
    <w:rsid w:val="008C2C9A"/>
    <w:rsid w:val="008C4D03"/>
    <w:rsid w:val="008D430F"/>
    <w:rsid w:val="008E2231"/>
    <w:rsid w:val="008E5E72"/>
    <w:rsid w:val="008F10F0"/>
    <w:rsid w:val="008F25BF"/>
    <w:rsid w:val="008F667D"/>
    <w:rsid w:val="00926F92"/>
    <w:rsid w:val="009274FF"/>
    <w:rsid w:val="00927F6F"/>
    <w:rsid w:val="00932140"/>
    <w:rsid w:val="009349FB"/>
    <w:rsid w:val="00941A43"/>
    <w:rsid w:val="00944873"/>
    <w:rsid w:val="00944A11"/>
    <w:rsid w:val="00946614"/>
    <w:rsid w:val="009565B1"/>
    <w:rsid w:val="009749A6"/>
    <w:rsid w:val="009862C0"/>
    <w:rsid w:val="009944BA"/>
    <w:rsid w:val="009A6085"/>
    <w:rsid w:val="009A6765"/>
    <w:rsid w:val="009A6BCC"/>
    <w:rsid w:val="009A7AB0"/>
    <w:rsid w:val="009B24CF"/>
    <w:rsid w:val="009B7D5F"/>
    <w:rsid w:val="009B7DDB"/>
    <w:rsid w:val="009B7F1D"/>
    <w:rsid w:val="009C242F"/>
    <w:rsid w:val="009C447C"/>
    <w:rsid w:val="009D281A"/>
    <w:rsid w:val="009D57F4"/>
    <w:rsid w:val="009E52F1"/>
    <w:rsid w:val="009E58E3"/>
    <w:rsid w:val="009E75B1"/>
    <w:rsid w:val="009F47F3"/>
    <w:rsid w:val="00A03F30"/>
    <w:rsid w:val="00A23555"/>
    <w:rsid w:val="00A23782"/>
    <w:rsid w:val="00A25D2D"/>
    <w:rsid w:val="00A300E5"/>
    <w:rsid w:val="00A4605C"/>
    <w:rsid w:val="00A4782D"/>
    <w:rsid w:val="00A5067F"/>
    <w:rsid w:val="00A50A0C"/>
    <w:rsid w:val="00A50DA3"/>
    <w:rsid w:val="00A6029B"/>
    <w:rsid w:val="00A66E32"/>
    <w:rsid w:val="00A711E8"/>
    <w:rsid w:val="00A83928"/>
    <w:rsid w:val="00A84BAD"/>
    <w:rsid w:val="00A859C9"/>
    <w:rsid w:val="00A87E1D"/>
    <w:rsid w:val="00A92E6B"/>
    <w:rsid w:val="00AA3E5F"/>
    <w:rsid w:val="00AA7A51"/>
    <w:rsid w:val="00AB3CC1"/>
    <w:rsid w:val="00AB4CA0"/>
    <w:rsid w:val="00AC1833"/>
    <w:rsid w:val="00AC6A30"/>
    <w:rsid w:val="00AD5B33"/>
    <w:rsid w:val="00AD71D0"/>
    <w:rsid w:val="00AE2D5E"/>
    <w:rsid w:val="00AF0897"/>
    <w:rsid w:val="00AF4F9E"/>
    <w:rsid w:val="00B0127D"/>
    <w:rsid w:val="00B02DD8"/>
    <w:rsid w:val="00B1009D"/>
    <w:rsid w:val="00B1028F"/>
    <w:rsid w:val="00B16C77"/>
    <w:rsid w:val="00B21CC1"/>
    <w:rsid w:val="00B227A9"/>
    <w:rsid w:val="00B22ACF"/>
    <w:rsid w:val="00B30D83"/>
    <w:rsid w:val="00B312FB"/>
    <w:rsid w:val="00B324CE"/>
    <w:rsid w:val="00B327F4"/>
    <w:rsid w:val="00B348D7"/>
    <w:rsid w:val="00B36DC9"/>
    <w:rsid w:val="00B4392E"/>
    <w:rsid w:val="00B527AE"/>
    <w:rsid w:val="00B55D43"/>
    <w:rsid w:val="00B63510"/>
    <w:rsid w:val="00B66762"/>
    <w:rsid w:val="00B70A5C"/>
    <w:rsid w:val="00B716D4"/>
    <w:rsid w:val="00B77A73"/>
    <w:rsid w:val="00B844D8"/>
    <w:rsid w:val="00B855ED"/>
    <w:rsid w:val="00B876DA"/>
    <w:rsid w:val="00B94565"/>
    <w:rsid w:val="00BB63B5"/>
    <w:rsid w:val="00BB7583"/>
    <w:rsid w:val="00BC16C7"/>
    <w:rsid w:val="00BD7504"/>
    <w:rsid w:val="00BD77DB"/>
    <w:rsid w:val="00BE0F59"/>
    <w:rsid w:val="00BE3FDB"/>
    <w:rsid w:val="00BE7893"/>
    <w:rsid w:val="00BF22F4"/>
    <w:rsid w:val="00C01768"/>
    <w:rsid w:val="00C05E34"/>
    <w:rsid w:val="00C1007D"/>
    <w:rsid w:val="00C1192D"/>
    <w:rsid w:val="00C27761"/>
    <w:rsid w:val="00C30D9E"/>
    <w:rsid w:val="00C321A5"/>
    <w:rsid w:val="00C32B2D"/>
    <w:rsid w:val="00C60458"/>
    <w:rsid w:val="00C72588"/>
    <w:rsid w:val="00C81FF4"/>
    <w:rsid w:val="00C92D46"/>
    <w:rsid w:val="00C935E1"/>
    <w:rsid w:val="00CA1BA5"/>
    <w:rsid w:val="00CA6E0B"/>
    <w:rsid w:val="00CB0C52"/>
    <w:rsid w:val="00CB2BA7"/>
    <w:rsid w:val="00CB5A3E"/>
    <w:rsid w:val="00CB66C4"/>
    <w:rsid w:val="00CB79DC"/>
    <w:rsid w:val="00CC1C6A"/>
    <w:rsid w:val="00CC6427"/>
    <w:rsid w:val="00CC6603"/>
    <w:rsid w:val="00CD23D3"/>
    <w:rsid w:val="00CD664D"/>
    <w:rsid w:val="00CE1835"/>
    <w:rsid w:val="00CE199B"/>
    <w:rsid w:val="00CE341A"/>
    <w:rsid w:val="00CF05F4"/>
    <w:rsid w:val="00CF0E99"/>
    <w:rsid w:val="00CF7655"/>
    <w:rsid w:val="00D05307"/>
    <w:rsid w:val="00D14405"/>
    <w:rsid w:val="00D2172E"/>
    <w:rsid w:val="00D23493"/>
    <w:rsid w:val="00D25BD9"/>
    <w:rsid w:val="00D31DA5"/>
    <w:rsid w:val="00D31E26"/>
    <w:rsid w:val="00D32BA1"/>
    <w:rsid w:val="00D52F3A"/>
    <w:rsid w:val="00D53230"/>
    <w:rsid w:val="00D72D29"/>
    <w:rsid w:val="00D7433D"/>
    <w:rsid w:val="00D84ED5"/>
    <w:rsid w:val="00D8555E"/>
    <w:rsid w:val="00D8658D"/>
    <w:rsid w:val="00D967D6"/>
    <w:rsid w:val="00DA003B"/>
    <w:rsid w:val="00DA72E4"/>
    <w:rsid w:val="00DB25BA"/>
    <w:rsid w:val="00DB4464"/>
    <w:rsid w:val="00DB7194"/>
    <w:rsid w:val="00DC07A4"/>
    <w:rsid w:val="00DC07EE"/>
    <w:rsid w:val="00DC2EF1"/>
    <w:rsid w:val="00DC4D80"/>
    <w:rsid w:val="00DF1D4E"/>
    <w:rsid w:val="00E04259"/>
    <w:rsid w:val="00E07EF5"/>
    <w:rsid w:val="00E34EEB"/>
    <w:rsid w:val="00E379B4"/>
    <w:rsid w:val="00E539C1"/>
    <w:rsid w:val="00E61BE1"/>
    <w:rsid w:val="00E629CC"/>
    <w:rsid w:val="00E6627C"/>
    <w:rsid w:val="00E82CF3"/>
    <w:rsid w:val="00E82F57"/>
    <w:rsid w:val="00E927BF"/>
    <w:rsid w:val="00EA06F4"/>
    <w:rsid w:val="00EB063C"/>
    <w:rsid w:val="00ED21B4"/>
    <w:rsid w:val="00ED7719"/>
    <w:rsid w:val="00EE0A57"/>
    <w:rsid w:val="00EE29CF"/>
    <w:rsid w:val="00EF2A24"/>
    <w:rsid w:val="00EF5474"/>
    <w:rsid w:val="00EF6663"/>
    <w:rsid w:val="00F01C58"/>
    <w:rsid w:val="00F10B32"/>
    <w:rsid w:val="00F22983"/>
    <w:rsid w:val="00F25656"/>
    <w:rsid w:val="00F25E2E"/>
    <w:rsid w:val="00F266E6"/>
    <w:rsid w:val="00F26725"/>
    <w:rsid w:val="00F27059"/>
    <w:rsid w:val="00F27B61"/>
    <w:rsid w:val="00F30034"/>
    <w:rsid w:val="00F34023"/>
    <w:rsid w:val="00F438C4"/>
    <w:rsid w:val="00F46FEE"/>
    <w:rsid w:val="00F47BFF"/>
    <w:rsid w:val="00F51F53"/>
    <w:rsid w:val="00F52187"/>
    <w:rsid w:val="00F62D15"/>
    <w:rsid w:val="00F653A9"/>
    <w:rsid w:val="00F7144E"/>
    <w:rsid w:val="00F72AD5"/>
    <w:rsid w:val="00F91239"/>
    <w:rsid w:val="00F9212F"/>
    <w:rsid w:val="00F9382B"/>
    <w:rsid w:val="00F970BA"/>
    <w:rsid w:val="00FA1C84"/>
    <w:rsid w:val="00FA5323"/>
    <w:rsid w:val="00FC3F38"/>
    <w:rsid w:val="00FC45E7"/>
    <w:rsid w:val="00FD3045"/>
    <w:rsid w:val="00FE76FE"/>
    <w:rsid w:val="00FF128C"/>
    <w:rsid w:val="00FF75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CBD7A"/>
  <w15:docId w15:val="{3DE71632-F751-47DF-951D-0E7265A64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66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90CF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Emphasis"/>
    <w:basedOn w:val="a0"/>
    <w:uiPriority w:val="20"/>
    <w:qFormat/>
    <w:rsid w:val="008678B1"/>
    <w:rPr>
      <w:i/>
      <w:iCs/>
    </w:rPr>
  </w:style>
  <w:style w:type="character" w:styleId="a5">
    <w:name w:val="Hyperlink"/>
    <w:basedOn w:val="a0"/>
    <w:uiPriority w:val="99"/>
    <w:unhideWhenUsed/>
    <w:rsid w:val="00D7433D"/>
    <w:rPr>
      <w:color w:val="0000FF"/>
      <w:u w:val="single"/>
    </w:rPr>
  </w:style>
  <w:style w:type="character" w:customStyle="1" w:styleId="apple-converted-space">
    <w:name w:val="apple-converted-space"/>
    <w:basedOn w:val="a0"/>
    <w:rsid w:val="00154C71"/>
  </w:style>
  <w:style w:type="paragraph" w:styleId="a6">
    <w:name w:val="Normal (Web)"/>
    <w:basedOn w:val="a"/>
    <w:uiPriority w:val="99"/>
    <w:semiHidden/>
    <w:unhideWhenUsed/>
    <w:rsid w:val="00A50D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B324CE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B324CE"/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3B32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3B3248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3B32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3B3248"/>
    <w:rPr>
      <w:sz w:val="18"/>
      <w:szCs w:val="18"/>
    </w:rPr>
  </w:style>
  <w:style w:type="paragraph" w:styleId="ad">
    <w:name w:val="List Paragraph"/>
    <w:basedOn w:val="a"/>
    <w:uiPriority w:val="34"/>
    <w:qFormat/>
    <w:rsid w:val="0074303A"/>
    <w:pPr>
      <w:ind w:firstLineChars="200" w:firstLine="420"/>
    </w:pPr>
  </w:style>
  <w:style w:type="character" w:customStyle="1" w:styleId="fontstyle01">
    <w:name w:val="fontstyle01"/>
    <w:basedOn w:val="a0"/>
    <w:rsid w:val="00723791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6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13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CA535-6A09-4131-81D1-F55419BF9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22</Words>
  <Characters>131</Characters>
  <Application>Microsoft Office Word</Application>
  <DocSecurity>0</DocSecurity>
  <Lines>1</Lines>
  <Paragraphs>1</Paragraphs>
  <ScaleCrop>false</ScaleCrop>
  <Company>Microsoft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金格科技</dc:creator>
  <cp:lastModifiedBy>c j</cp:lastModifiedBy>
  <cp:revision>442</cp:revision>
  <cp:lastPrinted>2016-05-26T09:31:00Z</cp:lastPrinted>
  <dcterms:created xsi:type="dcterms:W3CDTF">2017-08-15T05:38:00Z</dcterms:created>
  <dcterms:modified xsi:type="dcterms:W3CDTF">2020-03-04T05:42:00Z</dcterms:modified>
</cp:coreProperties>
</file>